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xml:space="preserve">,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w:t>
      </w:r>
      <w:r w:rsidRPr="00F54EEC">
        <w:rPr>
          <w:rFonts w:asciiTheme="majorBidi" w:hAnsiTheme="majorBidi" w:cstheme="majorBidi"/>
        </w:rPr>
        <w:lastRenderedPageBreak/>
        <w:t>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lastRenderedPageBreak/>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lastRenderedPageBreak/>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The capital structure of the company is determined by the </w:t>
            </w:r>
            <w:r w:rsidRPr="00C250CA">
              <w:rPr>
                <w:rFonts w:asciiTheme="majorBidi" w:eastAsia="Calibri" w:hAnsiTheme="majorBidi" w:cstheme="majorBidi"/>
                <w:sz w:val="20"/>
                <w:szCs w:val="20"/>
              </w:rPr>
              <w:lastRenderedPageBreak/>
              <w:t>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Chen and </w:t>
            </w:r>
            <w:r w:rsidRPr="00C250CA">
              <w:rPr>
                <w:rFonts w:asciiTheme="majorBidi" w:eastAsia="Calibri" w:hAnsiTheme="majorBidi" w:cstheme="majorBidi"/>
                <w:sz w:val="20"/>
                <w:szCs w:val="20"/>
              </w:rPr>
              <w:lastRenderedPageBreak/>
              <w:t>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Profitability is inversely related to the structure of </w:t>
            </w:r>
            <w:r w:rsidRPr="00C250CA">
              <w:rPr>
                <w:rFonts w:asciiTheme="majorBidi" w:eastAsia="Calibri" w:hAnsiTheme="majorBidi" w:cstheme="majorBidi"/>
                <w:sz w:val="20"/>
                <w:szCs w:val="20"/>
              </w:rPr>
              <w:lastRenderedPageBreak/>
              <w:t>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It first examines the kind of research that is done on a particular topic that has happened in the past. It is tried to present the past results in a systematic and objective way by 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lastRenderedPageBreak/>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lastRenderedPageBreak/>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The intrinsic value of a stock reflects the price that investors place on the stock. Naturally, if from the investors' point of view, the intrinsic value 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w:t>
      </w:r>
      <w:r w:rsidRPr="00F54EEC">
        <w:rPr>
          <w:rFonts w:asciiTheme="majorBidi" w:hAnsiTheme="majorBidi" w:cstheme="majorBidi"/>
          <w:sz w:val="24"/>
          <w:szCs w:val="24"/>
        </w:rPr>
        <w:lastRenderedPageBreak/>
        <w:t xml:space="preserve">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This reduces the attractiveness of the company's share with a 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w:t>
      </w:r>
      <w:r w:rsidRPr="00F54EEC">
        <w:rPr>
          <w:rFonts w:asciiTheme="majorBidi" w:hAnsiTheme="majorBidi" w:cstheme="majorBidi"/>
          <w:sz w:val="24"/>
          <w:szCs w:val="24"/>
        </w:rPr>
        <w:lastRenderedPageBreak/>
        <w:t>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This is an equilibrium loop and adjusts the share 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lastRenderedPageBreak/>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w:t>
      </w:r>
      <w:r w:rsidRPr="00F54EEC">
        <w:rPr>
          <w:rFonts w:asciiTheme="majorBidi" w:hAnsiTheme="majorBidi" w:cstheme="majorBidi"/>
          <w:sz w:val="24"/>
          <w:szCs w:val="24"/>
          <w:lang w:bidi="fa-IR"/>
        </w:rPr>
        <w:lastRenderedPageBreak/>
        <w:t>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lastRenderedPageBreak/>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 xml:space="preserve">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w:t>
      </w:r>
      <w:r w:rsidRPr="00F54EEC">
        <w:rPr>
          <w:rFonts w:asciiTheme="majorBidi" w:hAnsiTheme="majorBidi" w:cstheme="majorBidi"/>
        </w:rPr>
        <w:lastRenderedPageBreak/>
        <w:t>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311AF112">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5449DFC8">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00E717C" wp14:editId="567EA9ED">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lastRenderedPageBreak/>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04D41036">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23801C8D">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0394B136" wp14:editId="4EBF7F36">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26C7817E">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550B1F95">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lastRenderedPageBreak/>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5501E46D" wp14:editId="2B07606E">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0F72327B">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2DCC3DF9">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lastRenderedPageBreak/>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lastRenderedPageBreak/>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3A7CA" w14:textId="77777777" w:rsidR="008201F1" w:rsidRDefault="008201F1">
      <w:r>
        <w:separator/>
      </w:r>
    </w:p>
  </w:endnote>
  <w:endnote w:type="continuationSeparator" w:id="0">
    <w:p w14:paraId="5002F00A" w14:textId="77777777" w:rsidR="008201F1" w:rsidRDefault="00820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4B141" w14:textId="77777777" w:rsidR="00B450EA" w:rsidRDefault="00B45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7F85A" w14:textId="77777777" w:rsidR="00B450EA" w:rsidRDefault="00B45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F4C49" w14:textId="6E7F579B" w:rsidR="00B450EA" w:rsidRDefault="00B45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249BC2" w14:textId="77777777" w:rsidR="008201F1" w:rsidRDefault="008201F1" w:rsidP="00EA1647">
      <w:r>
        <w:separator/>
      </w:r>
    </w:p>
  </w:footnote>
  <w:footnote w:type="continuationSeparator" w:id="0">
    <w:p w14:paraId="3A99E5D6" w14:textId="77777777" w:rsidR="008201F1" w:rsidRDefault="008201F1"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310F0" w14:textId="77777777" w:rsidR="00B450EA" w:rsidRDefault="00B450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2650C7E0" w:rsidR="000457AD" w:rsidRDefault="00B450EA">
    <w:pPr>
      <w:pStyle w:val="Header"/>
    </w:pPr>
    <w:r>
      <w:rPr>
        <w:noProof/>
      </w:rPr>
      <w:drawing>
        <wp:anchor distT="0" distB="0" distL="114300" distR="114300" simplePos="0" relativeHeight="251663360" behindDoc="1" locked="0" layoutInCell="1" allowOverlap="1" wp14:anchorId="46053E3B" wp14:editId="01978B6B">
          <wp:simplePos x="0" y="0"/>
          <wp:positionH relativeFrom="column">
            <wp:posOffset>-1524000</wp:posOffset>
          </wp:positionH>
          <wp:positionV relativeFrom="paragraph">
            <wp:posOffset>-1104900</wp:posOffset>
          </wp:positionV>
          <wp:extent cx="7764780" cy="822960"/>
          <wp:effectExtent l="0" t="0" r="0" b="0"/>
          <wp:wrapNone/>
          <wp:docPr id="559203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7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13D83628" w:rsidR="000457AD" w:rsidRPr="000457AD" w:rsidRDefault="00C76A16" w:rsidP="000457AD">
    <w:pPr>
      <w:pStyle w:val="Header"/>
    </w:pPr>
    <w:r>
      <w:rPr>
        <w:noProof/>
      </w:rPr>
      <w:drawing>
        <wp:anchor distT="0" distB="0" distL="114300" distR="114300" simplePos="0" relativeHeight="251661312" behindDoc="1" locked="0" layoutInCell="1" allowOverlap="1" wp14:anchorId="464F9303" wp14:editId="06EE886C">
          <wp:simplePos x="0" y="0"/>
          <wp:positionH relativeFrom="column">
            <wp:posOffset>-1530350</wp:posOffset>
          </wp:positionH>
          <wp:positionV relativeFrom="paragraph">
            <wp:posOffset>-1078230</wp:posOffset>
          </wp:positionV>
          <wp:extent cx="7764780" cy="822960"/>
          <wp:effectExtent l="0" t="0" r="0" b="0"/>
          <wp:wrapNone/>
          <wp:docPr id="1840826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7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23EB"/>
    <w:rsid w:val="000932F0"/>
    <w:rsid w:val="00095734"/>
    <w:rsid w:val="00097513"/>
    <w:rsid w:val="000A447F"/>
    <w:rsid w:val="000A56C7"/>
    <w:rsid w:val="000A6610"/>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85B12"/>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21A1"/>
    <w:rsid w:val="0042797A"/>
    <w:rsid w:val="00427C5F"/>
    <w:rsid w:val="004308BA"/>
    <w:rsid w:val="00436B3B"/>
    <w:rsid w:val="00437C8D"/>
    <w:rsid w:val="00440909"/>
    <w:rsid w:val="00442CA1"/>
    <w:rsid w:val="00450097"/>
    <w:rsid w:val="004546FE"/>
    <w:rsid w:val="0045635A"/>
    <w:rsid w:val="00456392"/>
    <w:rsid w:val="00456A1B"/>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87176"/>
    <w:rsid w:val="00492136"/>
    <w:rsid w:val="0049224A"/>
    <w:rsid w:val="004922CB"/>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B90"/>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0CBC"/>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01F1"/>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1E07"/>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488"/>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0E6"/>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D7651"/>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450EA"/>
    <w:rsid w:val="00B506F8"/>
    <w:rsid w:val="00B51A4E"/>
    <w:rsid w:val="00B51E74"/>
    <w:rsid w:val="00B63FD6"/>
    <w:rsid w:val="00B6407C"/>
    <w:rsid w:val="00B64E96"/>
    <w:rsid w:val="00B657A6"/>
    <w:rsid w:val="00B6795B"/>
    <w:rsid w:val="00B70A48"/>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16"/>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diagramData" Target="diagrams/data1.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26</cp:revision>
  <cp:lastPrinted>2020-10-12T07:36:00Z</cp:lastPrinted>
  <dcterms:created xsi:type="dcterms:W3CDTF">2021-06-15T06:12:00Z</dcterms:created>
  <dcterms:modified xsi:type="dcterms:W3CDTF">2026-02-26T10:15:00Z</dcterms:modified>
</cp:coreProperties>
</file>